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Tailor</w:t>
      </w:r>
      <w:r>
        <w:t xml:space="preserve"> </w:t>
      </w:r>
      <w:r>
        <w:t xml:space="preserve">Position</w:t>
      </w:r>
      <w:r>
        <w:t xml:space="preserve"> </w:t>
      </w:r>
      <w:r>
        <w:t xml:space="preserve">in</w:t>
      </w:r>
      <w:r>
        <w:t xml:space="preserve"> </w:t>
      </w:r>
      <w:r>
        <w:t xml:space="preserve">Spain</w:t>
      </w:r>
      <w:r>
        <w:t xml:space="preserve"> </w:t>
      </w:r>
      <w:r>
        <w:t xml:space="preserve">Madrid</w:t>
      </w:r>
    </w:p>
    <w:bookmarkStart w:id="21" w:name="Xc9c67fe9a346081277bf294ac77f884ef0625ff"/>
    <w:p>
      <w:pPr>
        <w:pStyle w:val="Heading1"/>
      </w:pPr>
      <w:r>
        <w:t xml:space="preserve">Internship Application Letter for Tailor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asa de Moda Madrid</w:t>
      </w:r>
      <w:r>
        <w:br/>
      </w:r>
      <w:r>
        <w:t xml:space="preserve">Calle de la Paz, 15</w:t>
      </w:r>
      <w:r>
        <w:br/>
      </w:r>
      <w:r>
        <w:t xml:space="preserve">28004 Madrid, Spain</w:t>
      </w:r>
    </w:p>
    <w:bookmarkStart w:id="20" w:name="Xdbd12f08ab60285f3ac3ffaf51a215c4aaeb73a"/>
    <w:p>
      <w:pPr>
        <w:pStyle w:val="Heading2"/>
      </w:pPr>
      <w:r>
        <w:t xml:space="preserve">Subject: Internship Application for Tailor Position at Casa de Moda Madrid</w:t>
      </w:r>
    </w:p>
    <w:p>
      <w:pPr>
        <w:pStyle w:val="FirstParagraph"/>
      </w:pPr>
      <w:r>
        <w:t xml:space="preserve">Dear Hiring Manager,</w:t>
      </w:r>
    </w:p>
    <w:p>
      <w:pPr>
        <w:pStyle w:val="BodyText"/>
      </w:pPr>
      <w:r>
        <w:t xml:space="preserve">I am writing to express my profound enthusiasm for the</w:t>
      </w:r>
      <w:r>
        <w:t xml:space="preserve"> </w:t>
      </w:r>
      <w:r>
        <w:rPr>
          <w:bCs/>
          <w:b/>
        </w:rPr>
        <w:t xml:space="preserve">Internship Position for Tailor</w:t>
      </w:r>
      <w:r>
        <w:t xml:space="preserve"> </w:t>
      </w:r>
      <w:r>
        <w:t xml:space="preserve">at Casa de Moda Madrid, as advertised on your company website and through the Madrid Fashion Association network. With a deep-rooted passion for sartorial craftsmanship honed through years of dedicated study and hands-on practice, I am confident that my skills align precisely with the esteemed traditions of tailoring excellence that define your renowned establishment in the heart of Spain's fashion capital.</w:t>
      </w:r>
    </w:p>
    <w:p>
      <w:pPr>
        <w:pStyle w:val="BodyText"/>
      </w:pPr>
      <w:r>
        <w:t xml:space="preserve">My fascination with tailoring began during childhood visits to my grandmother's atelier in Valencia, where she meticulously crafted traditional Spanish garments using techniques passed down through generations. Witnessing her hands transform delicate fabrics into wearable art instilled in me a reverence for precision and cultural heritage that I now pursue as a lifelong vocation. This foundational experience ignited my commitment to mastering the art of tailoring, leading me to enroll in the prestigious</w:t>
      </w:r>
      <w:r>
        <w:t xml:space="preserve"> </w:t>
      </w:r>
      <w:r>
        <w:rPr>
          <w:iCs/>
          <w:i/>
        </w:rPr>
        <w:t xml:space="preserve">Escuela de Moda y Textil de Madrid</w:t>
      </w:r>
      <w:r>
        <w:t xml:space="preserve">, where I have completed advanced coursework in pattern-making, fabric science, and historical garment construction. My academic journey has been complemented by volunteer work at</w:t>
      </w:r>
      <w:r>
        <w:t xml:space="preserve"> </w:t>
      </w:r>
      <w:r>
        <w:t xml:space="preserve">Sastres del Rastro</w:t>
      </w:r>
      <w:r>
        <w:t xml:space="preserve">, a historic tailor shop near Madrid's San Miguel market, where I assisted master tailors in repairing vintage garments while absorbing the nuanced techniques of Spanish couture.</w:t>
      </w:r>
    </w:p>
    <w:p>
      <w:pPr>
        <w:pStyle w:val="BodyText"/>
      </w:pPr>
      <w:r>
        <w:t xml:space="preserve">What particularly draws me to Casa de Moda Madrid is your exceptional reputation for bridging Spain's rich tailoring heritage with contemporary fashion innovation. Your recent collection featuring hand-embroidered</w:t>
      </w:r>
      <w:r>
        <w:t xml:space="preserve"> </w:t>
      </w:r>
      <w:r>
        <w:rPr>
          <w:iCs/>
          <w:i/>
        </w:rPr>
        <w:t xml:space="preserve">bata</w:t>
      </w:r>
      <w:r>
        <w:t xml:space="preserve"> </w:t>
      </w:r>
      <w:r>
        <w:t xml:space="preserve">dresses for the Madrid Fashion Week showcase demonstrated an exquisite balance of tradition and modernity that resonates deeply with my own artistic philosophy. As a native speaker of Spanish who has spent three years immersed in Madrid's cultural landscape, I understand the significance of tailoring within Spain's social fabric—from the formal</w:t>
      </w:r>
      <w:r>
        <w:t xml:space="preserve"> </w:t>
      </w:r>
      <w:r>
        <w:rPr>
          <w:iCs/>
          <w:i/>
        </w:rPr>
        <w:t xml:space="preserve">trajes de flamenca</w:t>
      </w:r>
      <w:r>
        <w:t xml:space="preserve"> </w:t>
      </w:r>
      <w:r>
        <w:t xml:space="preserve">to bespoke suits for Madrid's high-society events. My daily life here has allowed me to appreciate how tailoring isn't merely a trade but a narrative woven into Spain's identity, and I am eager to contribute my energy to preserving this legacy while evolving it for future generations.</w:t>
      </w:r>
    </w:p>
    <w:p>
      <w:pPr>
        <w:pStyle w:val="BodyText"/>
      </w:pPr>
      <w:r>
        <w:t xml:space="preserve">In my current role as an apprentice at</w:t>
      </w:r>
      <w:r>
        <w:t xml:space="preserve"> </w:t>
      </w:r>
      <w:r>
        <w:t xml:space="preserve">Moda Tradicional</w:t>
      </w:r>
      <w:r>
        <w:t xml:space="preserve">, I have developed proficiency in essential tailoring skills critical for your internship program. I am adept at operating industrial sewing machines (including overlockers and buttonholers), mastering complex pattern adjustments for diverse body types, and executing hand-stitching techniques such as</w:t>
      </w:r>
      <w:r>
        <w:t xml:space="preserve"> </w:t>
      </w:r>
      <w:r>
        <w:rPr>
          <w:iCs/>
          <w:i/>
        </w:rPr>
        <w:t xml:space="preserve">retoques de costura</w:t>
      </w:r>
      <w:r>
        <w:t xml:space="preserve"> </w:t>
      </w:r>
      <w:r>
        <w:t xml:space="preserve">(tailor's mending). My recent project involved restoring a 1940s</w:t>
      </w:r>
      <w:r>
        <w:t xml:space="preserve"> </w:t>
      </w:r>
      <w:r>
        <w:rPr>
          <w:iCs/>
          <w:i/>
        </w:rPr>
        <w:t xml:space="preserve">villancico</w:t>
      </w:r>
      <w:r>
        <w:t xml:space="preserve"> </w:t>
      </w:r>
      <w:r>
        <w:t xml:space="preserve">dress for the Museo del Traje Madrid, requiring meticulous attention to historical accuracy while adapting the garment for modern wear—a task that demanded patience, precision, and cultural sensitivity. I have also completed specialized training in sustainable fabric upcycling, which aligns with Casa de Moda's recent commitment to eco-conscious fashion practices highlighted in your 2023 sustainability report.</w:t>
      </w:r>
    </w:p>
    <w:p>
      <w:pPr>
        <w:pStyle w:val="BodyText"/>
      </w:pPr>
      <w:r>
        <w:t xml:space="preserve">My fluency in Spanish (C1 level) combined with my understanding of Madrid's unique sartorial context provides a distinct advantage. Unlike international applicants who may struggle with regional nuances, I navigate local fabric markets like</w:t>
      </w:r>
      <w:r>
        <w:t xml:space="preserve"> </w:t>
      </w:r>
      <w:r>
        <w:rPr>
          <w:iCs/>
          <w:i/>
        </w:rPr>
        <w:t xml:space="preserve">Calle de la Princesa</w:t>
      </w:r>
      <w:r>
        <w:t xml:space="preserve">, understand the significance of traditional Spanish measurements (such as</w:t>
      </w:r>
      <w:r>
        <w:t xml:space="preserve"> </w:t>
      </w:r>
      <w:r>
        <w:rPr>
          <w:iCs/>
          <w:i/>
        </w:rPr>
        <w:t xml:space="preserve">cuadrado del hombro</w:t>
      </w:r>
      <w:r>
        <w:t xml:space="preserve">), and can communicate seamlessly with your master tailors about intricate details. Having witnessed Madrid's fashion ecosystem firsthand—from the artisanal workshops in La Latina to the luxury boutiques of Salamanca—I recognize that true excellence in tailoring requires not just technical skill but deep cultural immersion. This internship represents an opportunity to contribute meaningfully while learning from masters who have shaped Spain's fashion narrative.</w:t>
      </w:r>
    </w:p>
    <w:p>
      <w:pPr>
        <w:pStyle w:val="BodyText"/>
      </w:pPr>
      <w:r>
        <w:t xml:space="preserve">I am particularly inspired by Casa de Moda Madrid's mentorship philosophy, as articulated in your "Next Generation Tailors" initiative. Your commitment to nurturing talent through structured apprenticeships mirrors my own belief that tailoring is a living tradition best preserved through hands-on learning. I would be honored to assist in your upcoming</w:t>
      </w:r>
      <w:r>
        <w:t xml:space="preserve"> </w:t>
      </w:r>
      <w:r>
        <w:rPr>
          <w:iCs/>
          <w:i/>
        </w:rPr>
        <w:t xml:space="preserve">Proyecto Herencia</w:t>
      </w:r>
      <w:r>
        <w:t xml:space="preserve"> </w:t>
      </w:r>
      <w:r>
        <w:t xml:space="preserve">(Heritage Project), which aims to document Madrid's disappearing artisan techniques, and contribute to your seasonal collections by bringing fresh perspectives on sustainable luxury. My academic background includes digital pattern-making using CLO 3D software, which I am eager to apply under your guidance to support modern design processes while respecting traditional methods.</w:t>
      </w:r>
    </w:p>
    <w:p>
      <w:pPr>
        <w:pStyle w:val="BodyText"/>
      </w:pPr>
      <w:r>
        <w:t xml:space="preserve">As an aspiring tailor deeply committed to Spain's cultural legacy, I have made Madrid my permanent home and am prepared for the full-time internship commitment. My schedule is flexible for early mornings (as tailoring often requires work before the city wakes) and evening hours to accommodate your studio's operational needs. I have already arranged housing near your workshop in Chueca—a neighborhood renowned for its artisan community—to ensure seamless integration into your team's workflow.</w:t>
      </w:r>
    </w:p>
    <w:p>
      <w:pPr>
        <w:pStyle w:val="BodyText"/>
      </w:pPr>
      <w:r>
        <w:t xml:space="preserve">The opportunity to contribute to Casa de Moda Madrid’s legacy represents more than a professional stepping stone; it is a chance to honor Spain's centuries-old tailoring tradition while participating in its evolution. I would be profoundly grateful for the chance to discuss how my dedication, technical skills, and cultural understanding can support your team's vision. Thank you for considering my</w:t>
      </w:r>
      <w:r>
        <w:t xml:space="preserve"> </w:t>
      </w:r>
      <w:r>
        <w:rPr>
          <w:bCs/>
          <w:b/>
        </w:rPr>
        <w:t xml:space="preserve">Internship Application Letter</w:t>
      </w:r>
      <w:r>
        <w:t xml:space="preserve">—I have attached my portfolio showcasing restoration projects, pattern drafts, and academic certificates for your review.</w:t>
      </w:r>
    </w:p>
    <w:p>
      <w:pPr>
        <w:pStyle w:val="BodyText"/>
      </w:pPr>
      <w:r>
        <w:t xml:space="preserve">With sincere admiration for Spain's sartorial heritage,</w:t>
      </w:r>
      <w:r>
        <w:br/>
      </w:r>
      <w:r>
        <w:br/>
      </w:r>
      <w:r>
        <w:t xml:space="preserve">[Your Full Name]</w:t>
      </w:r>
    </w:p>
    <w:p>
      <w:pPr>
        <w:pStyle w:val="BodyText"/>
      </w:pPr>
      <w:r>
        <w:t xml:space="preserve">Word Count: 862</w:t>
      </w:r>
    </w:p>
    <w:p>
      <w:pPr>
        <w:pStyle w:val="BodyText"/>
      </w:pPr>
      <w:r>
        <w:t xml:space="preserve">Key terms emphasized as requested:</w:t>
      </w:r>
      <w:r>
        <w:br/>
      </w:r>
      <w:r>
        <w:t xml:space="preserve">"Internship Application Letter" | "Tailor" | "Spain Madrid"</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Tailor Position in Spain Madrid</dc:title>
  <dc:creator/>
  <dc:language>en</dc:language>
  <cp:keywords/>
  <dcterms:created xsi:type="dcterms:W3CDTF">2025-12-08T09:28:51Z</dcterms:created>
  <dcterms:modified xsi:type="dcterms:W3CDTF">2025-12-08T09:28:51Z</dcterms:modified>
</cp:coreProperties>
</file>

<file path=docProps/custom.xml><?xml version="1.0" encoding="utf-8"?>
<Properties xmlns="http://schemas.openxmlformats.org/officeDocument/2006/custom-properties" xmlns:vt="http://schemas.openxmlformats.org/officeDocument/2006/docPropsVTypes"/>
</file>